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4AE6" w:rsidRDefault="006B1C37" w:rsidP="006B1C37">
      <w:pPr>
        <w:pStyle w:val="ListParagraph"/>
        <w:numPr>
          <w:ilvl w:val="0"/>
          <w:numId w:val="1"/>
        </w:numPr>
      </w:pPr>
      <w:r>
        <w:t xml:space="preserve">Table of </w:t>
      </w:r>
      <w:r w:rsidRPr="006B1C37">
        <w:rPr>
          <w:b/>
          <w:bCs/>
        </w:rPr>
        <w:t>stages</w:t>
      </w:r>
      <w:r>
        <w:t xml:space="preserve"> added</w:t>
      </w:r>
    </w:p>
    <w:p w:rsidR="006B1C37" w:rsidRPr="006B1C37" w:rsidRDefault="006B1C37" w:rsidP="006B1C37">
      <w:pPr>
        <w:pStyle w:val="ListParagraph"/>
        <w:numPr>
          <w:ilvl w:val="0"/>
          <w:numId w:val="1"/>
        </w:numPr>
      </w:pPr>
      <w:r w:rsidRPr="006B1C37">
        <w:rPr>
          <w:b/>
          <w:bCs/>
        </w:rPr>
        <w:t>StageId</w:t>
      </w:r>
      <w:r>
        <w:t xml:space="preserve"> added in </w:t>
      </w:r>
      <w:r w:rsidRPr="006B1C37">
        <w:rPr>
          <w:b/>
          <w:bCs/>
        </w:rPr>
        <w:t>Diagnosis</w:t>
      </w:r>
    </w:p>
    <w:p w:rsidR="006B1C37" w:rsidRPr="000253B2" w:rsidRDefault="00B667FD" w:rsidP="006B1C3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Added </w:t>
      </w:r>
      <w:r w:rsidRPr="000253B2">
        <w:rPr>
          <w:b/>
          <w:bCs/>
        </w:rPr>
        <w:t>Comorbidity II</w:t>
      </w:r>
      <w:r>
        <w:t xml:space="preserve"> and </w:t>
      </w:r>
      <w:r w:rsidRPr="000253B2">
        <w:rPr>
          <w:b/>
          <w:bCs/>
        </w:rPr>
        <w:t>Comorbidity III</w:t>
      </w:r>
    </w:p>
    <w:p w:rsidR="00AD1C00" w:rsidRDefault="00AD1C00" w:rsidP="006B1C37">
      <w:pPr>
        <w:pStyle w:val="ListParagraph"/>
        <w:numPr>
          <w:ilvl w:val="0"/>
          <w:numId w:val="1"/>
        </w:numPr>
      </w:pPr>
      <w:r>
        <w:t xml:space="preserve">Added </w:t>
      </w:r>
      <w:r w:rsidRPr="000253B2">
        <w:rPr>
          <w:b/>
          <w:bCs/>
        </w:rPr>
        <w:t>GroupId</w:t>
      </w:r>
      <w:r>
        <w:t xml:space="preserve"> in </w:t>
      </w:r>
      <w:r w:rsidRPr="000253B2">
        <w:rPr>
          <w:b/>
          <w:bCs/>
        </w:rPr>
        <w:t>PhysicalExamination</w:t>
      </w:r>
      <w:r>
        <w:t xml:space="preserve"> table</w:t>
      </w:r>
    </w:p>
    <w:p w:rsidR="00AD1C00" w:rsidRDefault="0067336F" w:rsidP="006B1C37">
      <w:pPr>
        <w:pStyle w:val="ListParagraph"/>
        <w:numPr>
          <w:ilvl w:val="0"/>
          <w:numId w:val="1"/>
        </w:numPr>
      </w:pPr>
      <w:r>
        <w:t>LabDateTime and SlabDate added in labtest table</w:t>
      </w:r>
    </w:p>
    <w:p w:rsidR="0067336F" w:rsidRDefault="00910211" w:rsidP="00910211">
      <w:pPr>
        <w:pStyle w:val="ListParagraph"/>
        <w:numPr>
          <w:ilvl w:val="0"/>
          <w:numId w:val="1"/>
        </w:numPr>
      </w:pPr>
      <w:r>
        <w:t>VitalDateTime and SVitalDate added in the vital table and view</w:t>
      </w:r>
    </w:p>
    <w:p w:rsidR="00910211" w:rsidRDefault="003253FE" w:rsidP="00910211">
      <w:pPr>
        <w:pStyle w:val="ListParagraph"/>
        <w:numPr>
          <w:ilvl w:val="0"/>
          <w:numId w:val="1"/>
        </w:numPr>
      </w:pPr>
      <w:r>
        <w:t>Added table MedAdmin</w:t>
      </w:r>
    </w:p>
    <w:p w:rsidR="008E626A" w:rsidRDefault="008E626A" w:rsidP="008E626A">
      <w:pPr>
        <w:pStyle w:val="ListParagraph"/>
        <w:numPr>
          <w:ilvl w:val="0"/>
          <w:numId w:val="1"/>
        </w:numPr>
      </w:pPr>
      <w:r>
        <w:t xml:space="preserve">Table </w:t>
      </w:r>
      <w:r w:rsidRPr="008E626A">
        <w:t>LkpBloodStatus</w:t>
      </w:r>
    </w:p>
    <w:p w:rsidR="008E626A" w:rsidRDefault="008E626A" w:rsidP="008E626A">
      <w:pPr>
        <w:pStyle w:val="ListParagraph"/>
        <w:numPr>
          <w:ilvl w:val="0"/>
          <w:numId w:val="1"/>
        </w:numPr>
      </w:pPr>
      <w:r>
        <w:t xml:space="preserve">Table </w:t>
      </w:r>
      <w:r w:rsidRPr="008E626A">
        <w:t>BloodTransfusions</w:t>
      </w:r>
    </w:p>
    <w:p w:rsidR="008E626A" w:rsidRDefault="008E626A" w:rsidP="008E626A">
      <w:pPr>
        <w:pStyle w:val="ListParagraph"/>
        <w:numPr>
          <w:ilvl w:val="0"/>
          <w:numId w:val="1"/>
        </w:numPr>
      </w:pPr>
      <w:bookmarkStart w:id="0" w:name="_GoBack"/>
      <w:bookmarkEnd w:id="0"/>
    </w:p>
    <w:sectPr w:rsidR="008E6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6F4D52"/>
    <w:multiLevelType w:val="hybridMultilevel"/>
    <w:tmpl w:val="A1B29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MjWzNLQwNjU3MjRT0lEKTi0uzszPAykwqgUA5WYHZywAAAA="/>
  </w:docVars>
  <w:rsids>
    <w:rsidRoot w:val="007A3737"/>
    <w:rsid w:val="000253B2"/>
    <w:rsid w:val="003253FE"/>
    <w:rsid w:val="004A03D8"/>
    <w:rsid w:val="0067336F"/>
    <w:rsid w:val="006B1C37"/>
    <w:rsid w:val="00783E43"/>
    <w:rsid w:val="007A3737"/>
    <w:rsid w:val="007A7ABE"/>
    <w:rsid w:val="008E626A"/>
    <w:rsid w:val="00910211"/>
    <w:rsid w:val="00AD1C00"/>
    <w:rsid w:val="00B62062"/>
    <w:rsid w:val="00B66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C75CC8-65E0-41AB-A252-C25CEC41F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1C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0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izullah Mahmudi</dc:creator>
  <cp:keywords/>
  <dc:description/>
  <cp:lastModifiedBy>Hafizullah Mahmudi</cp:lastModifiedBy>
  <cp:revision>11</cp:revision>
  <dcterms:created xsi:type="dcterms:W3CDTF">2019-05-29T17:47:00Z</dcterms:created>
  <dcterms:modified xsi:type="dcterms:W3CDTF">2019-05-31T06:51:00Z</dcterms:modified>
</cp:coreProperties>
</file>